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9E67F8" w14:textId="37549969" w:rsidR="007B1A3F" w:rsidRPr="00C33F8A" w:rsidRDefault="00C95023" w:rsidP="00C50E99">
      <w:pPr>
        <w:pStyle w:val="Heading1"/>
      </w:pPr>
      <w:r>
        <w:t xml:space="preserve">CSCI </w:t>
      </w:r>
      <w:r w:rsidR="000F3F1C">
        <w:t>22</w:t>
      </w:r>
      <w:r>
        <w:t xml:space="preserve">0 -- </w:t>
      </w:r>
      <w:r w:rsidR="00C33F8A" w:rsidRPr="00C33F8A">
        <w:t>In-</w:t>
      </w:r>
      <w:r w:rsidR="007432CC">
        <w:t>C</w:t>
      </w:r>
      <w:r w:rsidR="00C33F8A" w:rsidRPr="00C33F8A">
        <w:t xml:space="preserve">lass Exercise </w:t>
      </w:r>
      <w:r w:rsidR="00DB5FE3">
        <w:t>5</w:t>
      </w:r>
    </w:p>
    <w:p w14:paraId="07760353" w14:textId="77777777" w:rsidR="005C7763" w:rsidRDefault="005C7763" w:rsidP="005C7763">
      <w:pPr>
        <w:spacing w:after="0" w:line="240" w:lineRule="auto"/>
        <w:jc w:val="both"/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270"/>
        <w:gridCol w:w="3488"/>
      </w:tblGrid>
      <w:tr w:rsidR="0034494B" w:rsidRPr="0034494B" w14:paraId="54F71B98" w14:textId="77777777" w:rsidTr="00A90C8D">
        <w:trPr>
          <w:tblHeader/>
        </w:trPr>
        <w:tc>
          <w:tcPr>
            <w:tcW w:w="4270" w:type="dxa"/>
          </w:tcPr>
          <w:p w14:paraId="068893D9" w14:textId="73D3E009" w:rsidR="0034494B" w:rsidRPr="0034494B" w:rsidRDefault="0034494B" w:rsidP="00B813D6">
            <w:pPr>
              <w:pStyle w:val="Heading1"/>
            </w:pPr>
            <w:r w:rsidRPr="0034494B">
              <w:t>Group Members</w:t>
            </w:r>
          </w:p>
        </w:tc>
        <w:tc>
          <w:tcPr>
            <w:tcW w:w="3488" w:type="dxa"/>
          </w:tcPr>
          <w:p w14:paraId="409CA873" w14:textId="11364535" w:rsidR="0034494B" w:rsidRPr="0034494B" w:rsidRDefault="0034494B" w:rsidP="00B813D6">
            <w:pPr>
              <w:pStyle w:val="Heading1"/>
              <w:rPr>
                <w:rFonts w:ascii="Times New Roman" w:hAnsi="Times New Roman"/>
                <w:sz w:val="22"/>
              </w:rPr>
            </w:pPr>
            <w:r w:rsidRPr="0034494B">
              <w:rPr>
                <w:rFonts w:ascii="Times New Roman" w:hAnsi="Times New Roman"/>
                <w:sz w:val="22"/>
              </w:rPr>
              <w:t>Contribution (0 to 10)</w:t>
            </w:r>
            <w:r w:rsidR="00B813D6">
              <w:rPr>
                <w:rFonts w:ascii="Times New Roman" w:hAnsi="Times New Roman"/>
                <w:sz w:val="22"/>
              </w:rPr>
              <w:t xml:space="preserve"> </w:t>
            </w:r>
            <w:r w:rsidRPr="0034494B">
              <w:rPr>
                <w:rFonts w:ascii="Times New Roman" w:hAnsi="Times New Roman"/>
                <w:sz w:val="22"/>
              </w:rPr>
              <w:t>0 – no contribution, 10 -- most</w:t>
            </w:r>
          </w:p>
        </w:tc>
      </w:tr>
      <w:tr w:rsidR="0034494B" w:rsidRPr="00C33F8A" w14:paraId="0651CA37" w14:textId="77777777" w:rsidTr="0034494B">
        <w:tc>
          <w:tcPr>
            <w:tcW w:w="4270" w:type="dxa"/>
          </w:tcPr>
          <w:p w14:paraId="26EA6B90" w14:textId="264A4F93" w:rsidR="0034494B" w:rsidRPr="00C33F8A" w:rsidRDefault="00937008" w:rsidP="00780BB7">
            <w:pPr>
              <w:pStyle w:val="BodyText"/>
              <w:spacing w:after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Nero Li</w:t>
            </w:r>
          </w:p>
        </w:tc>
        <w:tc>
          <w:tcPr>
            <w:tcW w:w="3488" w:type="dxa"/>
          </w:tcPr>
          <w:p w14:paraId="0A2D48E2" w14:textId="000CB4A2" w:rsidR="0034494B" w:rsidRPr="00C33F8A" w:rsidRDefault="00937008" w:rsidP="00780BB7">
            <w:pPr>
              <w:pStyle w:val="BodyText"/>
              <w:spacing w:after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10</w:t>
            </w:r>
          </w:p>
        </w:tc>
      </w:tr>
      <w:tr w:rsidR="0034494B" w:rsidRPr="00C33F8A" w14:paraId="0FEB0882" w14:textId="77777777" w:rsidTr="0034494B">
        <w:tc>
          <w:tcPr>
            <w:tcW w:w="4270" w:type="dxa"/>
          </w:tcPr>
          <w:p w14:paraId="0AC757BB" w14:textId="5128E82D" w:rsidR="0034494B" w:rsidRPr="00C33F8A" w:rsidRDefault="0034494B" w:rsidP="00780BB7">
            <w:pPr>
              <w:pStyle w:val="BodyText"/>
              <w:spacing w:after="0"/>
              <w:rPr>
                <w:rFonts w:ascii="Times New Roman" w:hAnsi="Times New Roman"/>
                <w:sz w:val="22"/>
              </w:rPr>
            </w:pPr>
          </w:p>
        </w:tc>
        <w:tc>
          <w:tcPr>
            <w:tcW w:w="3488" w:type="dxa"/>
          </w:tcPr>
          <w:p w14:paraId="1C7D59CF" w14:textId="68BDB72B" w:rsidR="0034494B" w:rsidRPr="00C33F8A" w:rsidRDefault="0034494B" w:rsidP="00780BB7">
            <w:pPr>
              <w:pStyle w:val="BodyText"/>
              <w:spacing w:after="0"/>
              <w:rPr>
                <w:rFonts w:ascii="Times New Roman" w:hAnsi="Times New Roman"/>
                <w:sz w:val="22"/>
              </w:rPr>
            </w:pPr>
          </w:p>
        </w:tc>
      </w:tr>
      <w:tr w:rsidR="0034494B" w:rsidRPr="00C33F8A" w14:paraId="467909FD" w14:textId="77777777" w:rsidTr="0034494B">
        <w:tc>
          <w:tcPr>
            <w:tcW w:w="4270" w:type="dxa"/>
          </w:tcPr>
          <w:p w14:paraId="46B22071" w14:textId="612DA052" w:rsidR="0034494B" w:rsidRPr="00C33F8A" w:rsidRDefault="0034494B" w:rsidP="00780BB7">
            <w:pPr>
              <w:pStyle w:val="BodyText"/>
              <w:spacing w:after="0"/>
              <w:rPr>
                <w:rFonts w:ascii="Times New Roman" w:hAnsi="Times New Roman"/>
                <w:sz w:val="22"/>
              </w:rPr>
            </w:pPr>
          </w:p>
        </w:tc>
        <w:tc>
          <w:tcPr>
            <w:tcW w:w="3488" w:type="dxa"/>
          </w:tcPr>
          <w:p w14:paraId="3A937840" w14:textId="295FF458" w:rsidR="0034494B" w:rsidRPr="00C33F8A" w:rsidRDefault="0034494B" w:rsidP="00780BB7">
            <w:pPr>
              <w:pStyle w:val="BodyText"/>
              <w:spacing w:after="0"/>
              <w:rPr>
                <w:rFonts w:ascii="Times New Roman" w:hAnsi="Times New Roman"/>
                <w:sz w:val="22"/>
              </w:rPr>
            </w:pPr>
          </w:p>
        </w:tc>
      </w:tr>
      <w:tr w:rsidR="0034494B" w:rsidRPr="00C33F8A" w14:paraId="7F2D237B" w14:textId="77777777" w:rsidTr="0034494B">
        <w:tc>
          <w:tcPr>
            <w:tcW w:w="4270" w:type="dxa"/>
          </w:tcPr>
          <w:p w14:paraId="2C81077A" w14:textId="0AF26316" w:rsidR="0034494B" w:rsidRPr="00C33F8A" w:rsidRDefault="0034494B" w:rsidP="00780BB7">
            <w:pPr>
              <w:pStyle w:val="BodyText"/>
              <w:spacing w:after="0"/>
              <w:rPr>
                <w:rFonts w:ascii="Times New Roman" w:hAnsi="Times New Roman"/>
                <w:sz w:val="22"/>
              </w:rPr>
            </w:pPr>
          </w:p>
        </w:tc>
        <w:tc>
          <w:tcPr>
            <w:tcW w:w="3488" w:type="dxa"/>
          </w:tcPr>
          <w:p w14:paraId="6D08A19E" w14:textId="2E6C4727" w:rsidR="0034494B" w:rsidRPr="00C33F8A" w:rsidRDefault="0034494B" w:rsidP="00780BB7">
            <w:pPr>
              <w:pStyle w:val="BodyText"/>
              <w:spacing w:after="0"/>
              <w:rPr>
                <w:rFonts w:ascii="Times New Roman" w:hAnsi="Times New Roman"/>
                <w:sz w:val="22"/>
              </w:rPr>
            </w:pPr>
          </w:p>
        </w:tc>
      </w:tr>
    </w:tbl>
    <w:p w14:paraId="6783663F" w14:textId="77777777" w:rsidR="0034494B" w:rsidRDefault="0034494B"/>
    <w:p w14:paraId="4E97A4EB" w14:textId="77777777" w:rsidR="00CE3F84" w:rsidRPr="00CE3F84" w:rsidRDefault="00CE3F84" w:rsidP="00CE3F84">
      <w:pPr>
        <w:pStyle w:val="NormalWeb"/>
        <w:rPr>
          <w:b/>
          <w:bCs/>
        </w:rPr>
      </w:pPr>
      <w:r w:rsidRPr="00CE3F84">
        <w:rPr>
          <w:b/>
          <w:bCs/>
        </w:rPr>
        <w:t xml:space="preserve">Name of note taker (responsible to collect information and submit it): </w:t>
      </w:r>
    </w:p>
    <w:p w14:paraId="1419B908" w14:textId="249C2A20" w:rsidR="00331E2C" w:rsidRDefault="00331E2C" w:rsidP="00924007">
      <w:pPr>
        <w:pStyle w:val="NormalWeb"/>
      </w:pPr>
      <w:r>
        <w:t xml:space="preserve">It is best to share a screen via Zoom and work together.  Your group can </w:t>
      </w:r>
      <w:r w:rsidR="008C0BD4">
        <w:t>pick either</w:t>
      </w:r>
      <w:r>
        <w:t xml:space="preserve"> C++ or Java</w:t>
      </w:r>
      <w:r w:rsidR="00CE3F84">
        <w:t xml:space="preserve"> language</w:t>
      </w:r>
      <w:r w:rsidR="008C0BD4">
        <w:t>.</w:t>
      </w:r>
    </w:p>
    <w:p w14:paraId="191386FE" w14:textId="493B07C9" w:rsidR="008C0BD4" w:rsidRDefault="008C0BD4" w:rsidP="008C0BD4">
      <w:pPr>
        <w:pStyle w:val="NormalWeb"/>
      </w:pPr>
      <w:r>
        <w:t xml:space="preserve">Look up either C++ or Java reference and find a class that is closest to our </w:t>
      </w:r>
      <w:r w:rsidR="00DB5FE3">
        <w:t>Binary Search Tree (BST)</w:t>
      </w:r>
      <w:r>
        <w:t xml:space="preserve"> </w:t>
      </w:r>
      <w:r w:rsidR="001D53E0">
        <w:t xml:space="preserve">or one of its variations like AVL tree or Red-Black tree </w:t>
      </w:r>
      <w:r w:rsidR="00950FB7">
        <w:t>in the book</w:t>
      </w:r>
      <w:r>
        <w:t xml:space="preserve">.  Map equivalent operations to </w:t>
      </w:r>
      <w:r w:rsidR="00DB5FE3">
        <w:t xml:space="preserve">three </w:t>
      </w:r>
      <w:r>
        <w:t>important operations</w:t>
      </w:r>
      <w:r w:rsidR="00DB5FE3">
        <w:t>: find, insert, and remove</w:t>
      </w:r>
      <w:r>
        <w:t xml:space="preserve">.  </w:t>
      </w:r>
      <w:r w:rsidR="00FA1753">
        <w:t>Find out how you can print the list of items.</w:t>
      </w:r>
      <w:r w:rsidR="00924007">
        <w:t xml:space="preserve">  </w:t>
      </w:r>
      <w:r>
        <w:t>Clearly indicate whether it is C++ or Java.</w:t>
      </w:r>
    </w:p>
    <w:p w14:paraId="0FA1F6C9" w14:textId="215EE35D" w:rsidR="00950FB7" w:rsidRDefault="00950FB7" w:rsidP="008C0BD4">
      <w:pPr>
        <w:pStyle w:val="NormalWeb"/>
      </w:pPr>
      <w:r>
        <w:t>You can use the format below or set up your own forma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50FB7" w:rsidRPr="00950FB7" w14:paraId="2D39272F" w14:textId="77777777" w:rsidTr="007E2F35">
        <w:trPr>
          <w:tblHeader/>
        </w:trPr>
        <w:tc>
          <w:tcPr>
            <w:tcW w:w="4675" w:type="dxa"/>
          </w:tcPr>
          <w:p w14:paraId="580C5EE2" w14:textId="019DBA50" w:rsidR="00B86B93" w:rsidRPr="00950FB7" w:rsidRDefault="00FA1753" w:rsidP="00B86B93">
            <w:pPr>
              <w:pStyle w:val="NormalWeb"/>
              <w:spacing w:before="0" w:beforeAutospacing="0" w:after="0" w:afterAutospacing="0"/>
              <w:rPr>
                <w:b/>
                <w:bCs/>
              </w:rPr>
            </w:pPr>
            <w:r>
              <w:rPr>
                <w:b/>
                <w:bCs/>
              </w:rPr>
              <w:t>SearchTree class</w:t>
            </w:r>
            <w:r w:rsidR="00950FB7" w:rsidRPr="00950FB7">
              <w:rPr>
                <w:b/>
                <w:bCs/>
              </w:rPr>
              <w:t xml:space="preserve"> in C++ book</w:t>
            </w:r>
          </w:p>
          <w:p w14:paraId="541A4E8E" w14:textId="33BE7481" w:rsidR="00950FB7" w:rsidRPr="00950FB7" w:rsidRDefault="00950FB7" w:rsidP="00950FB7">
            <w:pPr>
              <w:pStyle w:val="NormalWeb"/>
              <w:spacing w:before="0" w:beforeAutospacing="0" w:after="0" w:afterAutospacing="0"/>
              <w:rPr>
                <w:b/>
                <w:bCs/>
              </w:rPr>
            </w:pPr>
          </w:p>
        </w:tc>
        <w:tc>
          <w:tcPr>
            <w:tcW w:w="4675" w:type="dxa"/>
          </w:tcPr>
          <w:p w14:paraId="10447495" w14:textId="2AEFE872" w:rsidR="00950FB7" w:rsidRPr="00950FB7" w:rsidRDefault="00B86B93" w:rsidP="00950FB7">
            <w:pPr>
              <w:pStyle w:val="NormalWeb"/>
              <w:spacing w:before="0" w:beforeAutospacing="0" w:after="0" w:afterAutospacing="0"/>
              <w:rPr>
                <w:b/>
                <w:bCs/>
              </w:rPr>
            </w:pPr>
            <w:r>
              <w:rPr>
                <w:b/>
                <w:bCs/>
              </w:rPr>
              <w:t>AVLTree</w:t>
            </w:r>
            <w:r w:rsidR="00FA1753">
              <w:rPr>
                <w:b/>
                <w:bCs/>
              </w:rPr>
              <w:t xml:space="preserve"> class</w:t>
            </w:r>
            <w:r w:rsidR="00950FB7" w:rsidRPr="00950FB7">
              <w:rPr>
                <w:b/>
                <w:bCs/>
              </w:rPr>
              <w:t xml:space="preserve"> in C++</w:t>
            </w:r>
          </w:p>
        </w:tc>
      </w:tr>
      <w:tr w:rsidR="00F6290F" w14:paraId="5486B1AA" w14:textId="77777777" w:rsidTr="007E2F35">
        <w:tc>
          <w:tcPr>
            <w:tcW w:w="4675" w:type="dxa"/>
          </w:tcPr>
          <w:p w14:paraId="04A1129D" w14:textId="5CE101B4" w:rsidR="00F6290F" w:rsidRDefault="00F6290F" w:rsidP="00F6290F">
            <w:pPr>
              <w:pStyle w:val="NormalWeb"/>
            </w:pPr>
            <w:r>
              <w:t>find(K)</w:t>
            </w:r>
          </w:p>
        </w:tc>
        <w:tc>
          <w:tcPr>
            <w:tcW w:w="4675" w:type="dxa"/>
          </w:tcPr>
          <w:p w14:paraId="3253D106" w14:textId="28A66FAA" w:rsidR="00F6290F" w:rsidRDefault="00F6290F" w:rsidP="00F6290F">
            <w:pPr>
              <w:pStyle w:val="NormalWeb"/>
            </w:pPr>
            <w:r>
              <w:t>find(K)</w:t>
            </w:r>
          </w:p>
        </w:tc>
      </w:tr>
      <w:tr w:rsidR="00F6290F" w14:paraId="5794F145" w14:textId="77777777" w:rsidTr="007E2F35">
        <w:tc>
          <w:tcPr>
            <w:tcW w:w="4675" w:type="dxa"/>
          </w:tcPr>
          <w:p w14:paraId="4E5AA278" w14:textId="238FBEDB" w:rsidR="00F6290F" w:rsidRDefault="00F6290F" w:rsidP="00F6290F">
            <w:pPr>
              <w:pStyle w:val="NormalWeb"/>
            </w:pPr>
            <w:r>
              <w:t>insert</w:t>
            </w:r>
            <w:r>
              <w:t>(K</w:t>
            </w:r>
            <w:r>
              <w:t>,V</w:t>
            </w:r>
            <w:r>
              <w:t>)</w:t>
            </w:r>
          </w:p>
        </w:tc>
        <w:tc>
          <w:tcPr>
            <w:tcW w:w="4675" w:type="dxa"/>
          </w:tcPr>
          <w:p w14:paraId="0617BC06" w14:textId="14169571" w:rsidR="00F6290F" w:rsidRDefault="00F6290F" w:rsidP="00F6290F">
            <w:pPr>
              <w:pStyle w:val="NormalWeb"/>
            </w:pPr>
            <w:r>
              <w:t>insert(K,V)</w:t>
            </w:r>
          </w:p>
        </w:tc>
      </w:tr>
      <w:tr w:rsidR="00F6290F" w14:paraId="082D8750" w14:textId="77777777" w:rsidTr="007E2F35">
        <w:tc>
          <w:tcPr>
            <w:tcW w:w="4675" w:type="dxa"/>
          </w:tcPr>
          <w:p w14:paraId="07F8BBA9" w14:textId="55FD9033" w:rsidR="00F6290F" w:rsidRDefault="00F6290F" w:rsidP="00F6290F">
            <w:pPr>
              <w:pStyle w:val="NormalWeb"/>
            </w:pPr>
            <w:r>
              <w:t>erase</w:t>
            </w:r>
            <w:r>
              <w:t>(K)</w:t>
            </w:r>
          </w:p>
        </w:tc>
        <w:tc>
          <w:tcPr>
            <w:tcW w:w="4675" w:type="dxa"/>
          </w:tcPr>
          <w:p w14:paraId="6C4402D5" w14:textId="416FCADF" w:rsidR="00F6290F" w:rsidRDefault="00F6290F" w:rsidP="00F6290F">
            <w:pPr>
              <w:pStyle w:val="NormalWeb"/>
            </w:pPr>
            <w:r>
              <w:t>erase(K)</w:t>
            </w:r>
          </w:p>
        </w:tc>
      </w:tr>
      <w:tr w:rsidR="00F6290F" w14:paraId="5814B77B" w14:textId="77777777" w:rsidTr="008B3666">
        <w:tc>
          <w:tcPr>
            <w:tcW w:w="9350" w:type="dxa"/>
            <w:gridSpan w:val="2"/>
          </w:tcPr>
          <w:p w14:paraId="60F953E7" w14:textId="6126D4B9" w:rsidR="00F6290F" w:rsidRDefault="00F6290F" w:rsidP="00F6290F">
            <w:pPr>
              <w:pStyle w:val="NormalWeb"/>
              <w:jc w:val="center"/>
            </w:pPr>
            <w:r>
              <w:t>How to print the list</w:t>
            </w:r>
          </w:p>
        </w:tc>
      </w:tr>
      <w:tr w:rsidR="00F6290F" w14:paraId="5CE1484D" w14:textId="77777777" w:rsidTr="007E2F35">
        <w:tc>
          <w:tcPr>
            <w:tcW w:w="4675" w:type="dxa"/>
          </w:tcPr>
          <w:p w14:paraId="2DCFDF79" w14:textId="2A29EC41" w:rsidR="00F6290F" w:rsidRDefault="00F6290F" w:rsidP="00F6290F">
            <w:pPr>
              <w:pStyle w:val="NormalWeb"/>
            </w:pPr>
            <w:r>
              <w:t>In order</w:t>
            </w:r>
          </w:p>
        </w:tc>
        <w:tc>
          <w:tcPr>
            <w:tcW w:w="4675" w:type="dxa"/>
          </w:tcPr>
          <w:p w14:paraId="1ABCED1E" w14:textId="21562D96" w:rsidR="00F6290F" w:rsidRDefault="00F6290F" w:rsidP="00F6290F">
            <w:pPr>
              <w:pStyle w:val="NormalWeb"/>
            </w:pPr>
            <w:r>
              <w:t>In order</w:t>
            </w:r>
          </w:p>
        </w:tc>
      </w:tr>
      <w:tr w:rsidR="00F6290F" w14:paraId="425DDC29" w14:textId="77777777" w:rsidTr="007E2F35">
        <w:tc>
          <w:tcPr>
            <w:tcW w:w="4675" w:type="dxa"/>
          </w:tcPr>
          <w:p w14:paraId="499F98D9" w14:textId="3279C2ED" w:rsidR="00F6290F" w:rsidRDefault="00F6290F" w:rsidP="00F6290F">
            <w:pPr>
              <w:pStyle w:val="NormalWeb"/>
            </w:pPr>
            <w:r>
              <w:t>From small to big</w:t>
            </w:r>
          </w:p>
        </w:tc>
        <w:tc>
          <w:tcPr>
            <w:tcW w:w="4675" w:type="dxa"/>
          </w:tcPr>
          <w:p w14:paraId="0AB7A5BC" w14:textId="4DFBB839" w:rsidR="00F6290F" w:rsidRDefault="00F6290F" w:rsidP="00F6290F">
            <w:pPr>
              <w:pStyle w:val="NormalWeb"/>
            </w:pPr>
            <w:r>
              <w:t>From small to big</w:t>
            </w:r>
          </w:p>
        </w:tc>
      </w:tr>
    </w:tbl>
    <w:p w14:paraId="59D52346" w14:textId="3E5AA544" w:rsidR="00324BF1" w:rsidRDefault="00324BF1" w:rsidP="008C0BD4">
      <w:pPr>
        <w:pStyle w:val="NormalWeb"/>
      </w:pPr>
      <w:r>
        <w:t xml:space="preserve">Given the AVL tree </w:t>
      </w:r>
      <w:r w:rsidR="009474D5">
        <w:t>below</w:t>
      </w:r>
      <w:r>
        <w:t>, provide the resulting after 88 is removed from the tree</w:t>
      </w:r>
      <w:r w:rsidR="009474D5">
        <w:t xml:space="preserve"> (x is an external node)</w:t>
      </w:r>
      <w:r>
        <w:t>.</w:t>
      </w:r>
    </w:p>
    <w:p w14:paraId="29148888" w14:textId="65136F03" w:rsidR="00324BF1" w:rsidRDefault="0032579B" w:rsidP="0032579B">
      <w:pPr>
        <w:pStyle w:val="NormalWeb"/>
        <w:jc w:val="center"/>
      </w:pPr>
      <w:r w:rsidRPr="0032579B">
        <w:drawing>
          <wp:inline distT="0" distB="0" distL="0" distR="0" wp14:anchorId="4E5E9573" wp14:editId="05D11554">
            <wp:extent cx="1457325" cy="1575486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460281" cy="1578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2579B">
        <w:drawing>
          <wp:inline distT="0" distB="0" distL="0" distR="0" wp14:anchorId="75213E48" wp14:editId="175F524F">
            <wp:extent cx="1848108" cy="165758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848108" cy="1657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74D5">
        <w:t xml:space="preserve">                                                   </w:t>
      </w:r>
    </w:p>
    <w:sectPr w:rsidR="00324B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B341DD"/>
    <w:multiLevelType w:val="hybridMultilevel"/>
    <w:tmpl w:val="3A46E09E"/>
    <w:lvl w:ilvl="0" w:tplc="33CA55C0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285B36"/>
    <w:multiLevelType w:val="hybridMultilevel"/>
    <w:tmpl w:val="3A46E09E"/>
    <w:lvl w:ilvl="0" w:tplc="33CA55C0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48907F3"/>
    <w:multiLevelType w:val="multilevel"/>
    <w:tmpl w:val="22EAF266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50"/>
      <w:numFmt w:val="decimal"/>
      <w:lvlText w:val="%3"/>
      <w:lvlJc w:val="left"/>
      <w:pPr>
        <w:tabs>
          <w:tab w:val="num" w:pos="2700"/>
        </w:tabs>
        <w:ind w:left="270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0B43EC5"/>
    <w:multiLevelType w:val="hybridMultilevel"/>
    <w:tmpl w:val="3A46E09E"/>
    <w:lvl w:ilvl="0" w:tplc="33CA55C0">
      <w:start w:val="1"/>
      <w:numFmt w:val="lowerLetter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NzaxMDUxNrc0MzJT0lEKTi0uzszPAykwrAUAmAx+TiwAAAA="/>
  </w:docVars>
  <w:rsids>
    <w:rsidRoot w:val="00C33F8A"/>
    <w:rsid w:val="00006B2D"/>
    <w:rsid w:val="0005793D"/>
    <w:rsid w:val="000C52EA"/>
    <w:rsid w:val="000C747C"/>
    <w:rsid w:val="000F3F1C"/>
    <w:rsid w:val="00122602"/>
    <w:rsid w:val="0015033E"/>
    <w:rsid w:val="001963F1"/>
    <w:rsid w:val="001C41E6"/>
    <w:rsid w:val="001D53E0"/>
    <w:rsid w:val="0020310E"/>
    <w:rsid w:val="00240A01"/>
    <w:rsid w:val="002623C2"/>
    <w:rsid w:val="002A4C13"/>
    <w:rsid w:val="002C4D92"/>
    <w:rsid w:val="002E0FE9"/>
    <w:rsid w:val="00324BF1"/>
    <w:rsid w:val="0032579B"/>
    <w:rsid w:val="00331E2C"/>
    <w:rsid w:val="0034494B"/>
    <w:rsid w:val="004726D7"/>
    <w:rsid w:val="004B4B7F"/>
    <w:rsid w:val="005606BA"/>
    <w:rsid w:val="005C7763"/>
    <w:rsid w:val="00686327"/>
    <w:rsid w:val="00727E82"/>
    <w:rsid w:val="007432CC"/>
    <w:rsid w:val="007442CA"/>
    <w:rsid w:val="00752077"/>
    <w:rsid w:val="00783846"/>
    <w:rsid w:val="0079070F"/>
    <w:rsid w:val="0079130B"/>
    <w:rsid w:val="007B1A3F"/>
    <w:rsid w:val="007C1813"/>
    <w:rsid w:val="007D0310"/>
    <w:rsid w:val="007E2F35"/>
    <w:rsid w:val="0080041D"/>
    <w:rsid w:val="008A20D7"/>
    <w:rsid w:val="008C0BD4"/>
    <w:rsid w:val="008D7079"/>
    <w:rsid w:val="008F26B6"/>
    <w:rsid w:val="00924007"/>
    <w:rsid w:val="00937008"/>
    <w:rsid w:val="009474D5"/>
    <w:rsid w:val="00950FB7"/>
    <w:rsid w:val="00957FEA"/>
    <w:rsid w:val="0096513E"/>
    <w:rsid w:val="00A47DB4"/>
    <w:rsid w:val="00A90C8D"/>
    <w:rsid w:val="00AA1E29"/>
    <w:rsid w:val="00AF4C0A"/>
    <w:rsid w:val="00B13DE8"/>
    <w:rsid w:val="00B34A6B"/>
    <w:rsid w:val="00B6233A"/>
    <w:rsid w:val="00B813D6"/>
    <w:rsid w:val="00B86B93"/>
    <w:rsid w:val="00BE045A"/>
    <w:rsid w:val="00C029E2"/>
    <w:rsid w:val="00C14892"/>
    <w:rsid w:val="00C33F8A"/>
    <w:rsid w:val="00C50E99"/>
    <w:rsid w:val="00C8052B"/>
    <w:rsid w:val="00C94C6F"/>
    <w:rsid w:val="00C95023"/>
    <w:rsid w:val="00CA43BD"/>
    <w:rsid w:val="00CE3F84"/>
    <w:rsid w:val="00D60D51"/>
    <w:rsid w:val="00DA6982"/>
    <w:rsid w:val="00DB5FE3"/>
    <w:rsid w:val="00DC40A4"/>
    <w:rsid w:val="00E152C4"/>
    <w:rsid w:val="00EB0828"/>
    <w:rsid w:val="00EE4314"/>
    <w:rsid w:val="00F6290F"/>
    <w:rsid w:val="00FA1753"/>
    <w:rsid w:val="00FA50D0"/>
    <w:rsid w:val="00FE1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F012C0"/>
  <w15:chartTrackingRefBased/>
  <w15:docId w15:val="{D3CC526B-2F1E-490D-BCFD-FEE73E35C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813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rsid w:val="00C33F8A"/>
    <w:pPr>
      <w:spacing w:after="120" w:line="240" w:lineRule="auto"/>
    </w:pPr>
    <w:rPr>
      <w:rFonts w:ascii="New York" w:eastAsia="Times New Roman" w:hAnsi="New York" w:cs="Times New Roman"/>
      <w:noProof/>
      <w:sz w:val="24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C33F8A"/>
    <w:rPr>
      <w:rFonts w:ascii="New York" w:eastAsia="Times New Roman" w:hAnsi="New York" w:cs="Times New Roman"/>
      <w:noProof/>
      <w:sz w:val="24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B813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5793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C0B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950F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layer--absolute">
    <w:name w:val="textlayer--absolute"/>
    <w:basedOn w:val="DefaultParagraphFont"/>
    <w:rsid w:val="003257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600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1260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46396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6613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574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1908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54797331">
          <w:marLeft w:val="0"/>
          <w:marRight w:val="0"/>
          <w:marTop w:val="100"/>
          <w:marBottom w:val="100"/>
          <w:divBdr>
            <w:top w:val="dashed" w:sz="6" w:space="0" w:color="A8A8A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92949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628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573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9334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an Vo</dc:creator>
  <cp:keywords/>
  <dc:description/>
  <cp:lastModifiedBy>Li Yimin</cp:lastModifiedBy>
  <cp:revision>9</cp:revision>
  <cp:lastPrinted>2021-11-11T04:45:00Z</cp:lastPrinted>
  <dcterms:created xsi:type="dcterms:W3CDTF">2021-11-10T15:11:00Z</dcterms:created>
  <dcterms:modified xsi:type="dcterms:W3CDTF">2021-11-11T04:45:00Z</dcterms:modified>
</cp:coreProperties>
</file>